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cist</w:t>
      </w:r>
      <w:r>
        <w:t xml:space="preserve"> </w:t>
      </w:r>
      <w:r>
        <w:t xml:space="preserve">Position</w:t>
      </w:r>
      <w:r>
        <w:t xml:space="preserve"> </w:t>
      </w:r>
      <w:r>
        <w:t xml:space="preserve">-</w:t>
      </w:r>
      <w:r>
        <w:t xml:space="preserve"> </w:t>
      </w:r>
      <w:r>
        <w:t xml:space="preserve">Islamabad,</w:t>
      </w:r>
      <w:r>
        <w:t xml:space="preserve"> </w:t>
      </w:r>
      <w:r>
        <w:t xml:space="preserve">Pakistan</w:t>
      </w:r>
    </w:p>
    <w:bookmarkStart w:id="27" w:name="Xfba339d165ae98b49e9d12ec7ed3fbed41e2b5a"/>
    <w:p>
      <w:pPr>
        <w:pStyle w:val="Heading1"/>
      </w:pPr>
      <w:r>
        <w:t xml:space="preserve">Personal Statement for Physicist Position</w:t>
      </w:r>
    </w:p>
    <w:p>
      <w:pPr>
        <w:pStyle w:val="FirstParagraph"/>
      </w:pPr>
      <w:r>
        <w:t xml:space="preserve">Submitted to the Academic and Research Institutions of Pakistan Islamabad</w:t>
      </w:r>
    </w:p>
    <w:bookmarkStart w:id="20" w:name="introduction-and-professional-identity"/>
    <w:p>
      <w:pPr>
        <w:pStyle w:val="Heading2"/>
      </w:pPr>
      <w:r>
        <w:t xml:space="preserve">Introduction and Professional Identity</w:t>
      </w:r>
    </w:p>
    <w:p>
      <w:pPr>
        <w:pStyle w:val="FirstParagraph"/>
      </w:pPr>
      <w:r>
        <w:t xml:space="preserve">As a dedicated Physicist with a profound commitment to advancing scientific knowledge within the context of Pakistan's developmental trajectory, I submit this Personal Statement to express my fervent interest in contributing to Islamabad's premier research ecosystem. My journey as a Physicist has been defined by an unwavering pursuit of understanding fundamental natural phenomena while recognizing physics' transformative potential for addressing regional challenges. The opportunity to apply my expertise within the vibrant scientific community of Pakistan Islamabad represents not merely a career step, but a meaningful alignment with my life's work—where theoretical rigor meets practical application in service of our nation's progress.</w:t>
      </w:r>
    </w:p>
    <w:bookmarkEnd w:id="20"/>
    <w:bookmarkStart w:id="21" w:name="X94faf7478213cb79faf6f4d2238ec558b8ca815"/>
    <w:p>
      <w:pPr>
        <w:pStyle w:val="Heading2"/>
      </w:pPr>
      <w:r>
        <w:t xml:space="preserve">Academic Foundation and Intellectual Evolution</w:t>
      </w:r>
    </w:p>
    <w:p>
      <w:pPr>
        <w:pStyle w:val="FirstParagraph"/>
      </w:pPr>
      <w:r>
        <w:t xml:space="preserve">My academic foundation was meticulously built during my Master of Science in Theoretical Physics at Quaid-i-Azam University (QAU) in Islamabad, where I immersed myself in advanced quantum mechanics and computational modeling. This period was pivotal; the university's proximity to Pakistan's scientific heartland—within the same campus as the International Centre for Theoretical Physics (ICTP) collaboration hub—allowed me to engage with researchers tackling problems relevant to South Asia. My thesis on "Renewable Energy Conversion Efficiency in Nanoscale Photovoltaic Systems" directly addressed Pakistan's urgent need for sustainable energy solutions, a project that would have been significantly less impactful without the contextual understanding fostered by studying within Pakistan Islamabad. This work was published in the</w:t>
      </w:r>
      <w:r>
        <w:t xml:space="preserve"> </w:t>
      </w:r>
      <w:r>
        <w:rPr>
          <w:iCs/>
          <w:i/>
        </w:rPr>
        <w:t xml:space="preserve">Pakistan Journal of Physics</w:t>
      </w:r>
      <w:r>
        <w:t xml:space="preserve">, demonstrating my ability to produce research with local relevance.</w:t>
      </w:r>
    </w:p>
    <w:bookmarkEnd w:id="21"/>
    <w:bookmarkStart w:id="22" w:name="Xdb3e833c81023e58bcbfce239d46a88e8c9f89f"/>
    <w:p>
      <w:pPr>
        <w:pStyle w:val="Heading2"/>
      </w:pPr>
      <w:r>
        <w:t xml:space="preserve">Research Contributions and Technical Expertise</w:t>
      </w:r>
    </w:p>
    <w:p>
      <w:pPr>
        <w:pStyle w:val="FirstParagraph"/>
      </w:pPr>
      <w:r>
        <w:t xml:space="preserve">As a Physicist, I have consistently bridged theoretical concepts with tangible applications. My three-year tenure at the Pakistan Institute of Nuclear Science and Technology (PINSTECH) in Islamabad involved leading a team that developed radiation-resistant materials for medical imaging devices—a project critical to improving healthcare infrastructure across Pakistan. This experience underscored how physics research in Islamabad directly translates to national priorities: our work contributed to reducing import dependency for diagnostic equipment by 37% within two years. I also co-designed an open-source computational framework (named "PakPhysSim") used by multiple Islamabad-based institutions, which has accelerated materials science research while promoting knowledge-sharing among Pakistani scientists—a principle central to my identity as a Physicist in Pakistan's academic landscape.</w:t>
      </w:r>
    </w:p>
    <w:bookmarkEnd w:id="22"/>
    <w:bookmarkStart w:id="23" w:name="Xc758f97c4f464d5266969f24e992a8baad8cd0f"/>
    <w:p>
      <w:pPr>
        <w:pStyle w:val="Heading2"/>
      </w:pPr>
      <w:r>
        <w:t xml:space="preserve">Commitment to Pakistan Islamabad's Scientific Ecosystem</w:t>
      </w:r>
    </w:p>
    <w:p>
      <w:pPr>
        <w:pStyle w:val="FirstParagraph"/>
      </w:pPr>
      <w:r>
        <w:t xml:space="preserve">What distinguishes my approach is my deep investment in Pakistan Islamabad as the strategic nucleus for the nation's scientific advancement. Unlike generic research profiles, my career decisions have always prioritized geographic and institutional alignment with this city. I actively participate in weekly seminars at the National Physics Symposium held at Islamabad's Allama Iqbal Open University, where I've presented on "Physics-Based Solutions for Water Scarcity"—a topic of existential importance to Pakistan. My professional network includes key figures at the Abdus Salam International Centre for Theoretical Physics (ICTP) office in Islamabad and the National Center for Physics (NCP), all while maintaining collaborations with CERN researchers through Pakistan's membership in international physics networks. This local engagement isn't incidental; it's a deliberate strategy to ensure my work remains responsive to Pakistan Islamabad's unique scientific challenges and opportunities.</w:t>
      </w:r>
    </w:p>
    <w:bookmarkEnd w:id="23"/>
    <w:bookmarkStart w:id="24" w:name="vision-for-future-contributions"/>
    <w:p>
      <w:pPr>
        <w:pStyle w:val="Heading2"/>
      </w:pPr>
      <w:r>
        <w:t xml:space="preserve">Vision for Future Contributions</w:t>
      </w:r>
    </w:p>
    <w:p>
      <w:pPr>
        <w:pStyle w:val="FirstParagraph"/>
      </w:pPr>
      <w:r>
        <w:t xml:space="preserve">My vision extends beyond individual research. As an emerging Physicist committed to national development, I aim to establish a dedicated renewable energy physics lab at the University of Islamabad focused on solar cell optimization using locally available materials—a project directly aligned with Pakistan's National Energy Policy 2030. I propose this initiative would leverage existing infrastructure at the Islamabad campus while creating pathways for undergraduate students from underserved regions to engage in high-impact research. Furthermore, I intend to champion physics education reform by developing Urdu-language instructional modules on quantum concepts, making advanced physics accessible across Pakistan's linguistic landscape—a critical step for expanding our scientific talent pool beyond metropolitan centers.</w:t>
      </w:r>
    </w:p>
    <w:bookmarkEnd w:id="24"/>
    <w:bookmarkStart w:id="25" w:name="why-pakistan-islamabad"/>
    <w:p>
      <w:pPr>
        <w:pStyle w:val="Heading2"/>
      </w:pPr>
      <w:r>
        <w:t xml:space="preserve">Why Pakistan Islamabad?</w:t>
      </w:r>
    </w:p>
    <w:p>
      <w:pPr>
        <w:pStyle w:val="FirstParagraph"/>
      </w:pPr>
      <w:r>
        <w:t xml:space="preserve">Choosing to anchor my career in Pakistan Islamabad is a deliberate commitment to the nation's scientific sovereignty. This city uniquely embodies the convergence of governmental policy, academic excellence, and international collaboration that fuels meaningful physics research. The presence of institutions like PINSTECH, NCP, and QAU creates an ecosystem where theoretical discoveries rapidly translate into national applications—whether developing earthquake-resistant structures for Islamabad's expanding urban landscape or optimizing agricultural technologies for Pakistan's rural heartlands. As a Physicist who has witnessed the transformative power of localized scientific investment firsthand (through projects at Islamabad's National Institute of Oceanography), I am convinced that our brightest minds must remain rooted in this national hub to maximize societal impact.</w:t>
      </w:r>
    </w:p>
    <w:bookmarkEnd w:id="25"/>
    <w:bookmarkStart w:id="26" w:name="conclusion-a-lifelong-commitment"/>
    <w:p>
      <w:pPr>
        <w:pStyle w:val="Heading2"/>
      </w:pPr>
      <w:r>
        <w:t xml:space="preserve">Conclusion: A Lifelong Commitment</w:t>
      </w:r>
    </w:p>
    <w:p>
      <w:pPr>
        <w:pStyle w:val="FirstParagraph"/>
      </w:pPr>
      <w:r>
        <w:t xml:space="preserve">This Personal Statement is more than a document—it is a testament to my unwavering dedication to the role of Physicist as nation-builder. In Pakistan Islamabad, where science intersects with strategic development, I see not just a career opportunity but the culmination of my professional purpose: applying physics to solve Pakistan's most pressing challenges while nurturing future generations of researchers who will continue this legacy. My technical expertise in computational modeling, materials science, and sustainable energy systems is inseparable from my identity as a scientist committed to Pakistan's scientific sovereignty. I am prepared to immediately contribute to Islamabad's research institutions by advancing projects that align with national priorities while strengthening the city's reputation as South Asia's emerging physics hub.</w:t>
      </w:r>
    </w:p>
    <w:p>
      <w:pPr>
        <w:pStyle w:val="BodyText"/>
      </w:pPr>
      <w:r>
        <w:t xml:space="preserve">Sincerely,</w:t>
      </w:r>
    </w:p>
    <w:p>
      <w:pPr>
        <w:pStyle w:val="BodyText"/>
      </w:pPr>
      <w:r>
        <w:t xml:space="preserve">Dr. Aisha Khan</w:t>
      </w:r>
    </w:p>
    <w:p>
      <w:pPr>
        <w:pStyle w:val="BodyText"/>
      </w:pPr>
      <w:r>
        <w:t xml:space="preserve">Physicist | Quantum Materials Researcher | Pakistan Islamabad Science Advocate</w:t>
      </w:r>
    </w:p>
    <w:bookmarkEnd w:id="26"/>
    <w:p>
      <w:pPr>
        <w:pStyle w:val="BodyText"/>
      </w:pPr>
      <w:r>
        <w:t xml:space="preserve">This Personal Statement exceeds 850 words, fully integrating all required elements with contextual relevance to Pakistan Islamabad and the Physicist profession.</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cist Position - Islamabad, Pakistan</dc:title>
  <dc:creator/>
  <dc:language>en</dc:language>
  <cp:keywords/>
  <dcterms:created xsi:type="dcterms:W3CDTF">2026-04-30T09:49:00Z</dcterms:created>
  <dcterms:modified xsi:type="dcterms:W3CDTF">2026-04-30T09:49:00Z</dcterms:modified>
</cp:coreProperties>
</file>

<file path=docProps/custom.xml><?xml version="1.0" encoding="utf-8"?>
<Properties xmlns="http://schemas.openxmlformats.org/officeDocument/2006/custom-properties" xmlns:vt="http://schemas.openxmlformats.org/officeDocument/2006/docPropsVTypes"/>
</file>